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A2300" w:rsidRPr="006E2512" w:rsidRDefault="002258D5" w:rsidP="002258D5">
      <w:pPr>
        <w:spacing w:after="0"/>
        <w:rPr>
          <w:b/>
          <w:bCs/>
        </w:rPr>
      </w:pPr>
      <w:r>
        <w:rPr>
          <w:b/>
          <w:bCs/>
        </w:rPr>
        <w:t xml:space="preserve">                                                                                       </w:t>
      </w:r>
      <w:r w:rsidR="009E421B">
        <w:rPr>
          <w:b/>
          <w:bCs/>
        </w:rPr>
        <w:t xml:space="preserve">           </w:t>
      </w:r>
      <w:r>
        <w:rPr>
          <w:b/>
          <w:bCs/>
        </w:rPr>
        <w:t xml:space="preserve"> </w:t>
      </w:r>
      <w:r w:rsidR="002A2300">
        <w:rPr>
          <w:b/>
          <w:bCs/>
        </w:rPr>
        <w:t>KENDRIYA VIDYALAYA</w:t>
      </w:r>
      <w:r w:rsidR="008F74A3">
        <w:rPr>
          <w:b/>
          <w:bCs/>
        </w:rPr>
        <w:t xml:space="preserve"> </w:t>
      </w:r>
      <w:r w:rsidR="00030FC1">
        <w:rPr>
          <w:b/>
          <w:bCs/>
        </w:rPr>
        <w:t xml:space="preserve">GANESHKHIND, </w:t>
      </w:r>
      <w:r w:rsidR="00030FC1" w:rsidRPr="006E2512">
        <w:rPr>
          <w:b/>
          <w:bCs/>
        </w:rPr>
        <w:t>PUNE</w:t>
      </w:r>
    </w:p>
    <w:p w:rsidR="002A2300" w:rsidRPr="006E2512" w:rsidRDefault="002A2300" w:rsidP="001A5472">
      <w:pPr>
        <w:spacing w:after="0"/>
        <w:jc w:val="center"/>
        <w:rPr>
          <w:b/>
          <w:bCs/>
        </w:rPr>
      </w:pPr>
      <w:r w:rsidRPr="006E2512">
        <w:rPr>
          <w:b/>
          <w:bCs/>
        </w:rPr>
        <w:t>CCA CALENDAR SEC</w:t>
      </w:r>
      <w:r w:rsidR="003672D9">
        <w:rPr>
          <w:b/>
          <w:bCs/>
        </w:rPr>
        <w:t xml:space="preserve">ONDARY </w:t>
      </w:r>
      <w:r w:rsidR="00030FC1">
        <w:rPr>
          <w:b/>
          <w:bCs/>
        </w:rPr>
        <w:t>(TENTATIVE</w:t>
      </w:r>
      <w:r w:rsidR="003672D9">
        <w:rPr>
          <w:b/>
          <w:bCs/>
        </w:rPr>
        <w:t>) SESSION 2023</w:t>
      </w:r>
      <w:r w:rsidR="008C76B7">
        <w:rPr>
          <w:b/>
          <w:bCs/>
        </w:rPr>
        <w:t>-</w:t>
      </w:r>
      <w:r w:rsidR="009105A7">
        <w:rPr>
          <w:b/>
          <w:bCs/>
        </w:rPr>
        <w:t>20</w:t>
      </w:r>
      <w:r w:rsidR="003672D9">
        <w:rPr>
          <w:b/>
          <w:bCs/>
        </w:rPr>
        <w:t>24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98"/>
        <w:gridCol w:w="1260"/>
        <w:gridCol w:w="3420"/>
        <w:gridCol w:w="4500"/>
        <w:gridCol w:w="1902"/>
        <w:gridCol w:w="2436"/>
      </w:tblGrid>
      <w:tr w:rsidR="002A2300" w:rsidTr="00DB3A09">
        <w:tc>
          <w:tcPr>
            <w:tcW w:w="1098" w:type="dxa"/>
          </w:tcPr>
          <w:p w:rsidR="002A2300" w:rsidRDefault="002A2300" w:rsidP="0027165F">
            <w:pPr>
              <w:tabs>
                <w:tab w:val="left" w:pos="810"/>
              </w:tabs>
              <w:rPr>
                <w:b/>
                <w:bCs/>
              </w:rPr>
            </w:pPr>
            <w:r>
              <w:rPr>
                <w:b/>
                <w:bCs/>
              </w:rPr>
              <w:t>MONTH</w:t>
            </w:r>
          </w:p>
        </w:tc>
        <w:tc>
          <w:tcPr>
            <w:tcW w:w="1260" w:type="dxa"/>
          </w:tcPr>
          <w:p w:rsidR="002A2300" w:rsidRDefault="002A2300" w:rsidP="0027165F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3420" w:type="dxa"/>
          </w:tcPr>
          <w:p w:rsidR="002A2300" w:rsidRDefault="002A2300" w:rsidP="0027165F">
            <w:pPr>
              <w:rPr>
                <w:b/>
                <w:bCs/>
              </w:rPr>
            </w:pPr>
            <w:r>
              <w:rPr>
                <w:b/>
                <w:bCs/>
              </w:rPr>
              <w:t>ACTIVITY (ITEM)</w:t>
            </w:r>
          </w:p>
        </w:tc>
        <w:tc>
          <w:tcPr>
            <w:tcW w:w="4500" w:type="dxa"/>
          </w:tcPr>
          <w:p w:rsidR="002A2300" w:rsidRDefault="002A2300" w:rsidP="0027165F">
            <w:pPr>
              <w:rPr>
                <w:b/>
                <w:bCs/>
              </w:rPr>
            </w:pPr>
            <w:r>
              <w:rPr>
                <w:b/>
                <w:bCs/>
              </w:rPr>
              <w:t>ACTIVITY DESCRIPTION</w:t>
            </w:r>
          </w:p>
        </w:tc>
        <w:tc>
          <w:tcPr>
            <w:tcW w:w="1902" w:type="dxa"/>
          </w:tcPr>
          <w:p w:rsidR="002A2300" w:rsidRDefault="002A2300" w:rsidP="0027165F">
            <w:pPr>
              <w:rPr>
                <w:b/>
                <w:bCs/>
              </w:rPr>
            </w:pPr>
            <w:r>
              <w:rPr>
                <w:b/>
                <w:bCs/>
              </w:rPr>
              <w:t>No. OF PARTICIPANTS</w:t>
            </w:r>
          </w:p>
        </w:tc>
        <w:tc>
          <w:tcPr>
            <w:tcW w:w="2436" w:type="dxa"/>
          </w:tcPr>
          <w:p w:rsidR="002A2300" w:rsidRDefault="002A2300" w:rsidP="0027165F">
            <w:pPr>
              <w:rPr>
                <w:b/>
                <w:bCs/>
              </w:rPr>
            </w:pPr>
            <w:r>
              <w:rPr>
                <w:b/>
                <w:bCs/>
              </w:rPr>
              <w:t>TIME LIMIT</w:t>
            </w:r>
          </w:p>
        </w:tc>
      </w:tr>
      <w:tr w:rsidR="002A2300" w:rsidTr="00DB3A09">
        <w:tc>
          <w:tcPr>
            <w:tcW w:w="1098" w:type="dxa"/>
          </w:tcPr>
          <w:p w:rsidR="002A2300" w:rsidRPr="00201261" w:rsidRDefault="002A2300" w:rsidP="0027165F">
            <w:pPr>
              <w:tabs>
                <w:tab w:val="left" w:pos="810"/>
              </w:tabs>
              <w:rPr>
                <w:b/>
                <w:bCs/>
              </w:rPr>
            </w:pPr>
            <w:r w:rsidRPr="00201261">
              <w:rPr>
                <w:b/>
                <w:bCs/>
              </w:rPr>
              <w:t>APRIL</w:t>
            </w:r>
          </w:p>
        </w:tc>
        <w:tc>
          <w:tcPr>
            <w:tcW w:w="1260" w:type="dxa"/>
          </w:tcPr>
          <w:p w:rsidR="002A2300" w:rsidRPr="004839DB" w:rsidRDefault="003672D9" w:rsidP="0027165F">
            <w:r>
              <w:t>01-04-2023</w:t>
            </w:r>
          </w:p>
        </w:tc>
        <w:tc>
          <w:tcPr>
            <w:tcW w:w="3420" w:type="dxa"/>
          </w:tcPr>
          <w:p w:rsidR="002A2300" w:rsidRPr="004839DB" w:rsidRDefault="007D12EB" w:rsidP="0027165F">
            <w:r>
              <w:t xml:space="preserve">   </w:t>
            </w:r>
            <w:r w:rsidR="00BD7435">
              <w:t xml:space="preserve"> </w:t>
            </w:r>
            <w:r w:rsidR="001634A7" w:rsidRPr="001634A7">
              <w:rPr>
                <w:sz w:val="18"/>
              </w:rPr>
              <w:t xml:space="preserve">HOUSE MEETING </w:t>
            </w:r>
            <w:r w:rsidR="00BD7435" w:rsidRPr="001634A7">
              <w:rPr>
                <w:sz w:val="18"/>
              </w:rPr>
              <w:t xml:space="preserve">     </w:t>
            </w:r>
            <w:r w:rsidR="002A2300" w:rsidRPr="001634A7">
              <w:rPr>
                <w:sz w:val="18"/>
              </w:rPr>
              <w:t>( AFTER HOUSE DISTRIBUTIO</w:t>
            </w:r>
            <w:r w:rsidR="00DB67A2" w:rsidRPr="001634A7">
              <w:rPr>
                <w:sz w:val="18"/>
              </w:rPr>
              <w:t>N</w:t>
            </w:r>
            <w:r w:rsidR="002A2300" w:rsidRPr="001634A7">
              <w:rPr>
                <w:sz w:val="18"/>
              </w:rPr>
              <w:t>)</w:t>
            </w:r>
            <w:r w:rsidR="0066048B" w:rsidRPr="001634A7">
              <w:rPr>
                <w:sz w:val="18"/>
              </w:rPr>
              <w:t xml:space="preserve"> </w:t>
            </w:r>
            <w:r w:rsidR="001634A7">
              <w:rPr>
                <w:sz w:val="18"/>
              </w:rPr>
              <w:t>Constitution Of India</w:t>
            </w:r>
          </w:p>
        </w:tc>
        <w:tc>
          <w:tcPr>
            <w:tcW w:w="4500" w:type="dxa"/>
          </w:tcPr>
          <w:p w:rsidR="002A2300" w:rsidRPr="004839DB" w:rsidRDefault="002A2300" w:rsidP="0027165F">
            <w:r w:rsidRPr="004839DB">
              <w:t xml:space="preserve">SELECTION OF </w:t>
            </w:r>
            <w:r w:rsidR="006762AF">
              <w:t>STUDENT COUNCIL MEMBERS</w:t>
            </w:r>
            <w:r w:rsidR="007D12EB">
              <w:t xml:space="preserve"> &amp; HOUSE DISPLAY BOARD DECORATION</w:t>
            </w:r>
          </w:p>
        </w:tc>
        <w:tc>
          <w:tcPr>
            <w:tcW w:w="1902" w:type="dxa"/>
          </w:tcPr>
          <w:p w:rsidR="002A2300" w:rsidRPr="004839DB" w:rsidRDefault="002A2300" w:rsidP="0027165F">
            <w:r w:rsidRPr="004839DB">
              <w:t>ALL</w:t>
            </w:r>
          </w:p>
          <w:p w:rsidR="002A2300" w:rsidRPr="004839DB" w:rsidRDefault="002A2300" w:rsidP="0027165F"/>
        </w:tc>
        <w:tc>
          <w:tcPr>
            <w:tcW w:w="2436" w:type="dxa"/>
          </w:tcPr>
          <w:p w:rsidR="002A2300" w:rsidRPr="004839DB" w:rsidRDefault="002A2300" w:rsidP="0027165F">
            <w:r w:rsidRPr="004839DB">
              <w:t>CCA  PERIOD</w:t>
            </w:r>
          </w:p>
        </w:tc>
      </w:tr>
      <w:tr w:rsidR="00C07213" w:rsidTr="00DB3A09">
        <w:tc>
          <w:tcPr>
            <w:tcW w:w="1098" w:type="dxa"/>
          </w:tcPr>
          <w:p w:rsidR="00C07213" w:rsidRPr="002829DA" w:rsidRDefault="00C07213" w:rsidP="0027165F">
            <w:pPr>
              <w:tabs>
                <w:tab w:val="left" w:pos="810"/>
              </w:tabs>
            </w:pPr>
          </w:p>
        </w:tc>
        <w:tc>
          <w:tcPr>
            <w:tcW w:w="1260" w:type="dxa"/>
          </w:tcPr>
          <w:p w:rsidR="00C07213" w:rsidRPr="004839DB" w:rsidRDefault="003672D9" w:rsidP="0027165F">
            <w:r>
              <w:t>15-04-2023</w:t>
            </w:r>
          </w:p>
        </w:tc>
        <w:tc>
          <w:tcPr>
            <w:tcW w:w="3420" w:type="dxa"/>
          </w:tcPr>
          <w:p w:rsidR="00C07213" w:rsidRPr="002829DA" w:rsidRDefault="009B4BE4" w:rsidP="003B4EF0">
            <w:r>
              <w:t xml:space="preserve">ENGLISH CALLIGARPHY </w:t>
            </w:r>
          </w:p>
        </w:tc>
        <w:tc>
          <w:tcPr>
            <w:tcW w:w="4500" w:type="dxa"/>
          </w:tcPr>
          <w:p w:rsidR="009B4BE4" w:rsidRPr="002829DA" w:rsidRDefault="009B4BE4" w:rsidP="007D12EB">
            <w:r>
              <w:t xml:space="preserve">ALL THE STUDENTS WITH CLASS TEACHERS </w:t>
            </w:r>
          </w:p>
        </w:tc>
        <w:tc>
          <w:tcPr>
            <w:tcW w:w="1902" w:type="dxa"/>
          </w:tcPr>
          <w:p w:rsidR="00C07213" w:rsidRPr="002829DA" w:rsidRDefault="009B4BE4" w:rsidP="009B4BE4">
            <w:r>
              <w:rPr>
                <w:sz w:val="18"/>
                <w:szCs w:val="16"/>
              </w:rPr>
              <w:t xml:space="preserve">The Whole Class </w:t>
            </w:r>
            <w:r w:rsidR="00C07213" w:rsidRPr="00357B55">
              <w:rPr>
                <w:sz w:val="18"/>
                <w:szCs w:val="16"/>
              </w:rPr>
              <w:t xml:space="preserve"> </w:t>
            </w:r>
          </w:p>
        </w:tc>
        <w:tc>
          <w:tcPr>
            <w:tcW w:w="2436" w:type="dxa"/>
          </w:tcPr>
          <w:p w:rsidR="00C07213" w:rsidRDefault="00C07213" w:rsidP="003B4EF0">
            <w:pPr>
              <w:rPr>
                <w:b/>
                <w:bCs/>
              </w:rPr>
            </w:pPr>
            <w:r w:rsidRPr="004839DB">
              <w:t>CCA  PERIOD</w:t>
            </w:r>
          </w:p>
        </w:tc>
      </w:tr>
      <w:tr w:rsidR="007D12EB" w:rsidTr="00DB3A09">
        <w:trPr>
          <w:trHeight w:val="305"/>
        </w:trPr>
        <w:tc>
          <w:tcPr>
            <w:tcW w:w="1098" w:type="dxa"/>
          </w:tcPr>
          <w:p w:rsidR="007D12EB" w:rsidRPr="002829DA" w:rsidRDefault="007D12EB" w:rsidP="007D12EB">
            <w:pPr>
              <w:tabs>
                <w:tab w:val="left" w:pos="810"/>
              </w:tabs>
            </w:pPr>
          </w:p>
        </w:tc>
        <w:tc>
          <w:tcPr>
            <w:tcW w:w="1260" w:type="dxa"/>
          </w:tcPr>
          <w:p w:rsidR="007D12EB" w:rsidRPr="008952A6" w:rsidRDefault="003672D9" w:rsidP="007D12EB">
            <w:pPr>
              <w:rPr>
                <w:highlight w:val="yellow"/>
              </w:rPr>
            </w:pPr>
            <w:r>
              <w:rPr>
                <w:highlight w:val="yellow"/>
              </w:rPr>
              <w:t>29-04-2023</w:t>
            </w:r>
          </w:p>
        </w:tc>
        <w:tc>
          <w:tcPr>
            <w:tcW w:w="3420" w:type="dxa"/>
          </w:tcPr>
          <w:p w:rsidR="007D12EB" w:rsidRPr="008952A6" w:rsidRDefault="007D12EB" w:rsidP="007D12EB">
            <w:pPr>
              <w:rPr>
                <w:highlight w:val="yellow"/>
              </w:rPr>
            </w:pPr>
            <w:r>
              <w:rPr>
                <w:highlight w:val="yellow"/>
              </w:rPr>
              <w:t xml:space="preserve">GROUP SONG </w:t>
            </w:r>
          </w:p>
        </w:tc>
        <w:tc>
          <w:tcPr>
            <w:tcW w:w="4500" w:type="dxa"/>
          </w:tcPr>
          <w:p w:rsidR="007D12EB" w:rsidRPr="002829DA" w:rsidRDefault="007D12EB" w:rsidP="007D12EB">
            <w:r>
              <w:t xml:space="preserve">HINDI /FOLK SONG  WITH </w:t>
            </w:r>
            <w:r w:rsidR="00512B4B">
              <w:t xml:space="preserve">A </w:t>
            </w:r>
            <w:r>
              <w:t>PATRIOTIC THEME</w:t>
            </w:r>
          </w:p>
        </w:tc>
        <w:tc>
          <w:tcPr>
            <w:tcW w:w="1902" w:type="dxa"/>
          </w:tcPr>
          <w:p w:rsidR="007D12EB" w:rsidRPr="008952A6" w:rsidRDefault="007D12EB" w:rsidP="007D12EB">
            <w:pPr>
              <w:rPr>
                <w:highlight w:val="yellow"/>
              </w:rPr>
            </w:pPr>
            <w:r w:rsidRPr="00357B55">
              <w:rPr>
                <w:sz w:val="18"/>
                <w:szCs w:val="16"/>
              </w:rPr>
              <w:t xml:space="preserve">(8-10 PARTICIPANTS) </w:t>
            </w:r>
          </w:p>
        </w:tc>
        <w:tc>
          <w:tcPr>
            <w:tcW w:w="2436" w:type="dxa"/>
          </w:tcPr>
          <w:p w:rsidR="007D12EB" w:rsidRPr="008952A6" w:rsidRDefault="007D12EB" w:rsidP="007D12EB">
            <w:pPr>
              <w:rPr>
                <w:color w:val="FF0000"/>
                <w:highlight w:val="yellow"/>
              </w:rPr>
            </w:pPr>
            <w:r w:rsidRPr="008952A6">
              <w:rPr>
                <w:highlight w:val="yellow"/>
              </w:rPr>
              <w:t>CCA PERIOD</w:t>
            </w:r>
          </w:p>
        </w:tc>
      </w:tr>
      <w:tr w:rsidR="001634A7" w:rsidTr="00DB3A09">
        <w:tc>
          <w:tcPr>
            <w:tcW w:w="1098" w:type="dxa"/>
          </w:tcPr>
          <w:p w:rsidR="001634A7" w:rsidRPr="00201261" w:rsidRDefault="001634A7" w:rsidP="007D12EB">
            <w:pPr>
              <w:tabs>
                <w:tab w:val="left" w:pos="810"/>
              </w:tabs>
              <w:rPr>
                <w:b/>
                <w:bCs/>
                <w:sz w:val="20"/>
              </w:rPr>
            </w:pPr>
            <w:r w:rsidRPr="00201261">
              <w:rPr>
                <w:b/>
                <w:bCs/>
                <w:sz w:val="20"/>
              </w:rPr>
              <w:t>JUNE</w:t>
            </w:r>
          </w:p>
        </w:tc>
        <w:tc>
          <w:tcPr>
            <w:tcW w:w="1260" w:type="dxa"/>
          </w:tcPr>
          <w:p w:rsidR="001634A7" w:rsidRDefault="003672D9" w:rsidP="007D12EB">
            <w:r>
              <w:t>24-06-2023</w:t>
            </w:r>
          </w:p>
        </w:tc>
        <w:tc>
          <w:tcPr>
            <w:tcW w:w="3420" w:type="dxa"/>
          </w:tcPr>
          <w:p w:rsidR="001634A7" w:rsidRDefault="001634A7" w:rsidP="003219B2">
            <w:r>
              <w:t xml:space="preserve">House Meeting </w:t>
            </w:r>
          </w:p>
        </w:tc>
        <w:tc>
          <w:tcPr>
            <w:tcW w:w="4500" w:type="dxa"/>
          </w:tcPr>
          <w:p w:rsidR="001634A7" w:rsidRDefault="003219B2" w:rsidP="007D12EB">
            <w:r>
              <w:t>To incorporate New Members and selection of Council Members</w:t>
            </w:r>
          </w:p>
        </w:tc>
        <w:tc>
          <w:tcPr>
            <w:tcW w:w="1902" w:type="dxa"/>
          </w:tcPr>
          <w:p w:rsidR="001634A7" w:rsidRPr="002829DA" w:rsidRDefault="003219B2" w:rsidP="007D12EB">
            <w:r>
              <w:t>All The Members Of The Houses</w:t>
            </w:r>
          </w:p>
        </w:tc>
        <w:tc>
          <w:tcPr>
            <w:tcW w:w="2436" w:type="dxa"/>
          </w:tcPr>
          <w:p w:rsidR="001634A7" w:rsidRDefault="003219B2" w:rsidP="007D12EB">
            <w:r>
              <w:t>CCA Period</w:t>
            </w:r>
          </w:p>
        </w:tc>
      </w:tr>
      <w:tr w:rsidR="007D12EB" w:rsidTr="00DB3A09">
        <w:tc>
          <w:tcPr>
            <w:tcW w:w="1098" w:type="dxa"/>
          </w:tcPr>
          <w:p w:rsidR="007D12EB" w:rsidRPr="00201261" w:rsidRDefault="008C76B7" w:rsidP="007D12EB">
            <w:pPr>
              <w:tabs>
                <w:tab w:val="left" w:pos="810"/>
              </w:tabs>
              <w:rPr>
                <w:b/>
                <w:bCs/>
                <w:sz w:val="20"/>
              </w:rPr>
            </w:pPr>
            <w:r w:rsidRPr="00201261">
              <w:rPr>
                <w:b/>
                <w:bCs/>
                <w:sz w:val="20"/>
              </w:rPr>
              <w:t>JULY</w:t>
            </w:r>
          </w:p>
        </w:tc>
        <w:tc>
          <w:tcPr>
            <w:tcW w:w="1260" w:type="dxa"/>
          </w:tcPr>
          <w:p w:rsidR="007D12EB" w:rsidRPr="004839DB" w:rsidRDefault="009D3795" w:rsidP="007D12EB">
            <w:r>
              <w:t>01</w:t>
            </w:r>
            <w:r w:rsidR="003672D9">
              <w:t>-07-2023</w:t>
            </w:r>
          </w:p>
        </w:tc>
        <w:tc>
          <w:tcPr>
            <w:tcW w:w="3420" w:type="dxa"/>
          </w:tcPr>
          <w:p w:rsidR="007D12EB" w:rsidRPr="002829DA" w:rsidRDefault="003C6A3C" w:rsidP="007D12EB">
            <w:r>
              <w:t>ENGLISH&amp; HINDI DEBATE ON THE TOPIC FOR EBSB</w:t>
            </w:r>
          </w:p>
        </w:tc>
        <w:tc>
          <w:tcPr>
            <w:tcW w:w="4500" w:type="dxa"/>
          </w:tcPr>
          <w:p w:rsidR="007D12EB" w:rsidRPr="002829DA" w:rsidRDefault="003C6A3C" w:rsidP="007D12EB">
            <w:r>
              <w:t>2 Sr. 2 Jr. FROM EACH HOUSE FOR HINDI AND ENGLISH DEBATE</w:t>
            </w:r>
          </w:p>
        </w:tc>
        <w:tc>
          <w:tcPr>
            <w:tcW w:w="1902" w:type="dxa"/>
          </w:tcPr>
          <w:p w:rsidR="007D12EB" w:rsidRPr="002829DA" w:rsidRDefault="002B51FD" w:rsidP="007D12EB">
            <w:r>
              <w:t xml:space="preserve">FOR EBSB COMPETITION </w:t>
            </w:r>
          </w:p>
        </w:tc>
        <w:tc>
          <w:tcPr>
            <w:tcW w:w="2436" w:type="dxa"/>
          </w:tcPr>
          <w:p w:rsidR="007D12EB" w:rsidRDefault="007D12EB" w:rsidP="007D12EB">
            <w:r>
              <w:t xml:space="preserve">1 </w:t>
            </w:r>
            <w:r w:rsidR="00512B4B">
              <w:t xml:space="preserve">PERIOD </w:t>
            </w:r>
            <w:r>
              <w:t xml:space="preserve"> EACH</w:t>
            </w:r>
          </w:p>
          <w:p w:rsidR="007D12EB" w:rsidRDefault="007D12EB" w:rsidP="007D12EB">
            <w:pPr>
              <w:rPr>
                <w:b/>
                <w:bCs/>
              </w:rPr>
            </w:pPr>
            <w:r w:rsidRPr="004839DB">
              <w:t>CCA  PERIOD</w:t>
            </w:r>
          </w:p>
        </w:tc>
      </w:tr>
      <w:tr w:rsidR="007D12EB" w:rsidTr="00DB3A09">
        <w:tc>
          <w:tcPr>
            <w:tcW w:w="1098" w:type="dxa"/>
          </w:tcPr>
          <w:p w:rsidR="007D12EB" w:rsidRPr="002829DA" w:rsidRDefault="007D12EB" w:rsidP="007D12EB">
            <w:pPr>
              <w:tabs>
                <w:tab w:val="left" w:pos="810"/>
              </w:tabs>
              <w:rPr>
                <w:sz w:val="20"/>
              </w:rPr>
            </w:pPr>
          </w:p>
        </w:tc>
        <w:tc>
          <w:tcPr>
            <w:tcW w:w="1260" w:type="dxa"/>
          </w:tcPr>
          <w:p w:rsidR="007D12EB" w:rsidRPr="002829DA" w:rsidRDefault="009D3795" w:rsidP="007D12EB">
            <w:r>
              <w:t>15</w:t>
            </w:r>
            <w:r w:rsidR="003672D9">
              <w:t>-07-2023</w:t>
            </w:r>
          </w:p>
        </w:tc>
        <w:tc>
          <w:tcPr>
            <w:tcW w:w="3420" w:type="dxa"/>
          </w:tcPr>
          <w:p w:rsidR="007D12EB" w:rsidRPr="002829DA" w:rsidRDefault="009D3795" w:rsidP="007D12EB">
            <w:r>
              <w:t xml:space="preserve"> ENGLISH POETRY RECITATION </w:t>
            </w:r>
          </w:p>
        </w:tc>
        <w:tc>
          <w:tcPr>
            <w:tcW w:w="4500" w:type="dxa"/>
          </w:tcPr>
          <w:p w:rsidR="007D12EB" w:rsidRPr="002829DA" w:rsidRDefault="009D3795" w:rsidP="007D12EB">
            <w:pPr>
              <w:tabs>
                <w:tab w:val="right" w:pos="4284"/>
              </w:tabs>
            </w:pPr>
            <w:r>
              <w:t>2 Sr. 2 Jr. FROM EACH HOUSE</w:t>
            </w:r>
            <w:r w:rsidR="007D12EB">
              <w:tab/>
            </w:r>
          </w:p>
        </w:tc>
        <w:tc>
          <w:tcPr>
            <w:tcW w:w="1902" w:type="dxa"/>
          </w:tcPr>
          <w:p w:rsidR="007D12EB" w:rsidRPr="002829DA" w:rsidRDefault="007D12EB" w:rsidP="007D12EB">
            <w:r>
              <w:t>CLASSES VI-XII</w:t>
            </w:r>
          </w:p>
        </w:tc>
        <w:tc>
          <w:tcPr>
            <w:tcW w:w="2436" w:type="dxa"/>
          </w:tcPr>
          <w:p w:rsidR="007D12EB" w:rsidRPr="002829DA" w:rsidRDefault="007D12EB" w:rsidP="007D12EB">
            <w:r>
              <w:t>CCA PERIOD</w:t>
            </w:r>
          </w:p>
        </w:tc>
      </w:tr>
      <w:tr w:rsidR="007D12EB" w:rsidTr="00DB3A09">
        <w:tc>
          <w:tcPr>
            <w:tcW w:w="1098" w:type="dxa"/>
          </w:tcPr>
          <w:p w:rsidR="007D12EB" w:rsidRPr="002829DA" w:rsidRDefault="007D12EB" w:rsidP="007D12EB">
            <w:pPr>
              <w:tabs>
                <w:tab w:val="left" w:pos="810"/>
              </w:tabs>
              <w:rPr>
                <w:sz w:val="20"/>
              </w:rPr>
            </w:pPr>
          </w:p>
        </w:tc>
        <w:tc>
          <w:tcPr>
            <w:tcW w:w="1260" w:type="dxa"/>
          </w:tcPr>
          <w:p w:rsidR="007D12EB" w:rsidRPr="002829DA" w:rsidRDefault="009D3795" w:rsidP="007D12EB">
            <w:r>
              <w:t>22</w:t>
            </w:r>
            <w:r w:rsidR="003672D9">
              <w:t>-07-2023</w:t>
            </w:r>
          </w:p>
        </w:tc>
        <w:tc>
          <w:tcPr>
            <w:tcW w:w="3420" w:type="dxa"/>
          </w:tcPr>
          <w:p w:rsidR="007D12EB" w:rsidRPr="002829DA" w:rsidRDefault="009B4BE4" w:rsidP="007D12EB">
            <w:r>
              <w:t>Group Dance</w:t>
            </w:r>
          </w:p>
        </w:tc>
        <w:tc>
          <w:tcPr>
            <w:tcW w:w="4500" w:type="dxa"/>
          </w:tcPr>
          <w:p w:rsidR="009B4BE4" w:rsidRPr="002829DA" w:rsidRDefault="009B4BE4" w:rsidP="007D12EB">
            <w:r>
              <w:t>HINDI /FOLK SONG  WITH A PATRIOTIC THEME</w:t>
            </w:r>
          </w:p>
        </w:tc>
        <w:tc>
          <w:tcPr>
            <w:tcW w:w="1902" w:type="dxa"/>
          </w:tcPr>
          <w:p w:rsidR="007D12EB" w:rsidRPr="002829DA" w:rsidRDefault="009B4BE4" w:rsidP="007D12EB">
            <w:r>
              <w:t xml:space="preserve">8-10 participants </w:t>
            </w:r>
          </w:p>
        </w:tc>
        <w:tc>
          <w:tcPr>
            <w:tcW w:w="2436" w:type="dxa"/>
          </w:tcPr>
          <w:p w:rsidR="007D12EB" w:rsidRPr="002829DA" w:rsidRDefault="003219B2" w:rsidP="007D12EB">
            <w:r>
              <w:t>CCA</w:t>
            </w:r>
          </w:p>
        </w:tc>
      </w:tr>
      <w:tr w:rsidR="007D12EB" w:rsidTr="00DB3A09">
        <w:tc>
          <w:tcPr>
            <w:tcW w:w="1098" w:type="dxa"/>
          </w:tcPr>
          <w:p w:rsidR="007D12EB" w:rsidRPr="002829DA" w:rsidRDefault="009D3795" w:rsidP="007D12EB">
            <w:pPr>
              <w:tabs>
                <w:tab w:val="left" w:pos="810"/>
              </w:tabs>
              <w:rPr>
                <w:sz w:val="20"/>
              </w:rPr>
            </w:pPr>
            <w:r w:rsidRPr="00201261">
              <w:rPr>
                <w:b/>
                <w:bCs/>
                <w:sz w:val="20"/>
              </w:rPr>
              <w:t>AUGUST</w:t>
            </w:r>
          </w:p>
        </w:tc>
        <w:tc>
          <w:tcPr>
            <w:tcW w:w="1260" w:type="dxa"/>
          </w:tcPr>
          <w:p w:rsidR="007D12EB" w:rsidRPr="002829DA" w:rsidRDefault="009D3795" w:rsidP="007D12EB">
            <w:r>
              <w:t>05-08-2023</w:t>
            </w:r>
          </w:p>
        </w:tc>
        <w:tc>
          <w:tcPr>
            <w:tcW w:w="3420" w:type="dxa"/>
          </w:tcPr>
          <w:p w:rsidR="007D12EB" w:rsidRPr="002829DA" w:rsidRDefault="003219B2" w:rsidP="007D12EB">
            <w:r>
              <w:t>INVESTITURE CEREMONY</w:t>
            </w:r>
            <w:r w:rsidR="00F15519">
              <w:t xml:space="preserve">/ COLLECTION OF RAKHIS </w:t>
            </w:r>
            <w:r w:rsidR="00F15519" w:rsidRPr="00F15519">
              <w:rPr>
                <w:sz w:val="20"/>
              </w:rPr>
              <w:t>TO BE SENT</w:t>
            </w:r>
          </w:p>
        </w:tc>
        <w:tc>
          <w:tcPr>
            <w:tcW w:w="4500" w:type="dxa"/>
          </w:tcPr>
          <w:p w:rsidR="007D12EB" w:rsidRPr="002829DA" w:rsidRDefault="003219B2" w:rsidP="007D12EB">
            <w:r>
              <w:t>ALL THE COUNCIL MEMBERS AND H</w:t>
            </w:r>
            <w:r w:rsidR="001A5472">
              <w:t>O</w:t>
            </w:r>
            <w:r>
              <w:t xml:space="preserve">USE MEMBERS </w:t>
            </w:r>
          </w:p>
        </w:tc>
        <w:tc>
          <w:tcPr>
            <w:tcW w:w="1902" w:type="dxa"/>
          </w:tcPr>
          <w:p w:rsidR="007D12EB" w:rsidRDefault="007D12EB" w:rsidP="007D12EB">
            <w:pPr>
              <w:rPr>
                <w:sz w:val="18"/>
                <w:szCs w:val="16"/>
              </w:rPr>
            </w:pPr>
            <w:r w:rsidRPr="00357B55">
              <w:rPr>
                <w:sz w:val="18"/>
                <w:szCs w:val="16"/>
              </w:rPr>
              <w:t>(8-10 PARTICIPANTS)</w:t>
            </w:r>
          </w:p>
          <w:p w:rsidR="007D12EB" w:rsidRPr="002829DA" w:rsidRDefault="007D12EB" w:rsidP="007D12EB">
            <w:r>
              <w:rPr>
                <w:sz w:val="18"/>
                <w:szCs w:val="16"/>
              </w:rPr>
              <w:t>4 juniors 4 seniors</w:t>
            </w:r>
          </w:p>
        </w:tc>
        <w:tc>
          <w:tcPr>
            <w:tcW w:w="2436" w:type="dxa"/>
          </w:tcPr>
          <w:p w:rsidR="007D12EB" w:rsidRDefault="007D12EB" w:rsidP="007D12EB">
            <w:pPr>
              <w:rPr>
                <w:b/>
                <w:bCs/>
              </w:rPr>
            </w:pPr>
            <w:r w:rsidRPr="004839DB">
              <w:t>CCA  PERIOD</w:t>
            </w:r>
          </w:p>
        </w:tc>
      </w:tr>
      <w:tr w:rsidR="003219B2" w:rsidTr="00DB3A09">
        <w:tc>
          <w:tcPr>
            <w:tcW w:w="1098" w:type="dxa"/>
          </w:tcPr>
          <w:p w:rsidR="003219B2" w:rsidRPr="00201261" w:rsidRDefault="003219B2" w:rsidP="007D12EB">
            <w:pPr>
              <w:tabs>
                <w:tab w:val="left" w:pos="810"/>
              </w:tabs>
              <w:rPr>
                <w:b/>
                <w:bCs/>
                <w:sz w:val="20"/>
              </w:rPr>
            </w:pPr>
          </w:p>
        </w:tc>
        <w:tc>
          <w:tcPr>
            <w:tcW w:w="1260" w:type="dxa"/>
          </w:tcPr>
          <w:p w:rsidR="003219B2" w:rsidRDefault="003219B2" w:rsidP="005E0A40">
            <w:r>
              <w:t>0</w:t>
            </w:r>
            <w:r w:rsidR="005E0A40">
              <w:t>6</w:t>
            </w:r>
            <w:r w:rsidR="008C76B7">
              <w:t>-08-202</w:t>
            </w:r>
            <w:r w:rsidR="003672D9">
              <w:t>3</w:t>
            </w:r>
          </w:p>
        </w:tc>
        <w:tc>
          <w:tcPr>
            <w:tcW w:w="3420" w:type="dxa"/>
          </w:tcPr>
          <w:p w:rsidR="003219B2" w:rsidRDefault="003219B2" w:rsidP="007D12EB">
            <w:r>
              <w:t>HOUSE DISPLAY BOARD COMPETITION</w:t>
            </w:r>
          </w:p>
        </w:tc>
        <w:tc>
          <w:tcPr>
            <w:tcW w:w="4500" w:type="dxa"/>
          </w:tcPr>
          <w:p w:rsidR="003219B2" w:rsidRDefault="003219B2" w:rsidP="007D12EB">
            <w:r>
              <w:t>ALL THE HOUSE MEMBERS WILL TAKE PART IN THE COMPETITION</w:t>
            </w:r>
            <w:r w:rsidR="005E0A40">
              <w:t xml:space="preserve"> Patriotic Theme </w:t>
            </w:r>
          </w:p>
        </w:tc>
        <w:tc>
          <w:tcPr>
            <w:tcW w:w="1902" w:type="dxa"/>
          </w:tcPr>
          <w:p w:rsidR="003219B2" w:rsidRDefault="005E0A40" w:rsidP="007D12EB">
            <w:r>
              <w:t xml:space="preserve">All House Members </w:t>
            </w:r>
          </w:p>
        </w:tc>
        <w:tc>
          <w:tcPr>
            <w:tcW w:w="2436" w:type="dxa"/>
          </w:tcPr>
          <w:p w:rsidR="003219B2" w:rsidRDefault="003219B2" w:rsidP="007D12EB"/>
        </w:tc>
      </w:tr>
      <w:tr w:rsidR="007D12EB" w:rsidTr="00DB3A09">
        <w:tc>
          <w:tcPr>
            <w:tcW w:w="1098" w:type="dxa"/>
          </w:tcPr>
          <w:p w:rsidR="007D12EB" w:rsidRPr="002829DA" w:rsidRDefault="007D12EB" w:rsidP="007D12EB">
            <w:pPr>
              <w:tabs>
                <w:tab w:val="left" w:pos="810"/>
              </w:tabs>
              <w:rPr>
                <w:sz w:val="20"/>
              </w:rPr>
            </w:pPr>
          </w:p>
        </w:tc>
        <w:tc>
          <w:tcPr>
            <w:tcW w:w="1260" w:type="dxa"/>
          </w:tcPr>
          <w:p w:rsidR="007D12EB" w:rsidRPr="002829DA" w:rsidRDefault="009D3795" w:rsidP="007D12EB">
            <w:r>
              <w:t>19</w:t>
            </w:r>
            <w:r w:rsidR="003672D9">
              <w:t>-08-2023</w:t>
            </w:r>
          </w:p>
        </w:tc>
        <w:tc>
          <w:tcPr>
            <w:tcW w:w="3420" w:type="dxa"/>
          </w:tcPr>
          <w:p w:rsidR="007D12EB" w:rsidRPr="002829DA" w:rsidRDefault="00F47C41" w:rsidP="007D12EB">
            <w:r>
              <w:rPr>
                <w:sz w:val="20"/>
                <w:szCs w:val="18"/>
              </w:rPr>
              <w:t>EXTEMPORE( English)</w:t>
            </w:r>
          </w:p>
        </w:tc>
        <w:tc>
          <w:tcPr>
            <w:tcW w:w="4500" w:type="dxa"/>
          </w:tcPr>
          <w:p w:rsidR="007D12EB" w:rsidRPr="002829DA" w:rsidRDefault="00F47C41" w:rsidP="007D12EB">
            <w:r>
              <w:t>INDIVIDUAL EVENT  2 Jr. 2</w:t>
            </w:r>
            <w:r w:rsidR="007D12EB">
              <w:t>Sr.</w:t>
            </w:r>
          </w:p>
        </w:tc>
        <w:tc>
          <w:tcPr>
            <w:tcW w:w="1902" w:type="dxa"/>
          </w:tcPr>
          <w:p w:rsidR="007D12EB" w:rsidRPr="002829DA" w:rsidRDefault="007D12EB" w:rsidP="007D12EB">
            <w:r>
              <w:t>CLASSES VI-XII</w:t>
            </w:r>
          </w:p>
        </w:tc>
        <w:tc>
          <w:tcPr>
            <w:tcW w:w="2436" w:type="dxa"/>
          </w:tcPr>
          <w:p w:rsidR="007D12EB" w:rsidRPr="002829DA" w:rsidRDefault="007D12EB" w:rsidP="007D12EB">
            <w:r>
              <w:t>CCA PERIOD</w:t>
            </w:r>
          </w:p>
        </w:tc>
      </w:tr>
      <w:tr w:rsidR="008C76B7" w:rsidTr="00DB3A09">
        <w:tc>
          <w:tcPr>
            <w:tcW w:w="1098" w:type="dxa"/>
          </w:tcPr>
          <w:p w:rsidR="008C76B7" w:rsidRPr="002829DA" w:rsidRDefault="008C76B7" w:rsidP="007D12EB">
            <w:pPr>
              <w:tabs>
                <w:tab w:val="left" w:pos="810"/>
              </w:tabs>
              <w:rPr>
                <w:sz w:val="20"/>
              </w:rPr>
            </w:pPr>
          </w:p>
        </w:tc>
        <w:tc>
          <w:tcPr>
            <w:tcW w:w="1260" w:type="dxa"/>
          </w:tcPr>
          <w:p w:rsidR="008C76B7" w:rsidRDefault="009D3795" w:rsidP="007D12EB">
            <w:r>
              <w:t>26</w:t>
            </w:r>
            <w:r w:rsidR="003672D9">
              <w:t>-08-2023</w:t>
            </w:r>
          </w:p>
        </w:tc>
        <w:tc>
          <w:tcPr>
            <w:tcW w:w="3420" w:type="dxa"/>
          </w:tcPr>
          <w:p w:rsidR="008C76B7" w:rsidRDefault="00512B4B" w:rsidP="007D12EB">
            <w:pPr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 xml:space="preserve">HOUSE MEETING &amp; PLANNING </w:t>
            </w:r>
          </w:p>
        </w:tc>
        <w:tc>
          <w:tcPr>
            <w:tcW w:w="4500" w:type="dxa"/>
          </w:tcPr>
          <w:p w:rsidR="008C76B7" w:rsidRDefault="00512B4B" w:rsidP="007D12EB">
            <w:r>
              <w:t xml:space="preserve">FOR TEACHER’S DAY CELEBRATIONS </w:t>
            </w:r>
          </w:p>
        </w:tc>
        <w:tc>
          <w:tcPr>
            <w:tcW w:w="1902" w:type="dxa"/>
          </w:tcPr>
          <w:p w:rsidR="008C76B7" w:rsidRDefault="003C64DD" w:rsidP="007D12EB">
            <w:r>
              <w:t>CLASSES XII &amp; H.M</w:t>
            </w:r>
          </w:p>
        </w:tc>
        <w:tc>
          <w:tcPr>
            <w:tcW w:w="2436" w:type="dxa"/>
          </w:tcPr>
          <w:p w:rsidR="008C76B7" w:rsidRDefault="003C64DD" w:rsidP="007D12EB">
            <w:r>
              <w:t xml:space="preserve">CCA PERIOD </w:t>
            </w:r>
          </w:p>
        </w:tc>
      </w:tr>
      <w:tr w:rsidR="00512B4B" w:rsidTr="00DB3A09">
        <w:tc>
          <w:tcPr>
            <w:tcW w:w="1098" w:type="dxa"/>
          </w:tcPr>
          <w:p w:rsidR="00512B4B" w:rsidRPr="002829DA" w:rsidRDefault="00512B4B" w:rsidP="00512B4B">
            <w:pPr>
              <w:tabs>
                <w:tab w:val="left" w:pos="810"/>
              </w:tabs>
              <w:rPr>
                <w:sz w:val="20"/>
              </w:rPr>
            </w:pPr>
            <w:r w:rsidRPr="00DB3A09">
              <w:rPr>
                <w:b/>
                <w:bCs/>
                <w:sz w:val="16"/>
                <w:szCs w:val="16"/>
              </w:rPr>
              <w:t>SEPTEMBER</w:t>
            </w:r>
          </w:p>
        </w:tc>
        <w:tc>
          <w:tcPr>
            <w:tcW w:w="1260" w:type="dxa"/>
          </w:tcPr>
          <w:p w:rsidR="00512B4B" w:rsidRDefault="009D3795" w:rsidP="00512B4B">
            <w:r>
              <w:t>02</w:t>
            </w:r>
            <w:r w:rsidR="003672D9">
              <w:t>-09-2023</w:t>
            </w:r>
          </w:p>
        </w:tc>
        <w:tc>
          <w:tcPr>
            <w:tcW w:w="3420" w:type="dxa"/>
          </w:tcPr>
          <w:p w:rsidR="00512B4B" w:rsidRDefault="00512B4B" w:rsidP="00512B4B">
            <w:pPr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 xml:space="preserve">CARD MAKING COMPETITION </w:t>
            </w:r>
          </w:p>
        </w:tc>
        <w:tc>
          <w:tcPr>
            <w:tcW w:w="4500" w:type="dxa"/>
          </w:tcPr>
          <w:p w:rsidR="00512B4B" w:rsidRDefault="00512B4B" w:rsidP="00512B4B">
            <w:r>
              <w:t xml:space="preserve">FOR TEACHER’S DAY </w:t>
            </w:r>
          </w:p>
        </w:tc>
        <w:tc>
          <w:tcPr>
            <w:tcW w:w="1902" w:type="dxa"/>
          </w:tcPr>
          <w:p w:rsidR="00512B4B" w:rsidRDefault="00512B4B" w:rsidP="00512B4B">
            <w:r>
              <w:t xml:space="preserve">CLASSES VI-XII </w:t>
            </w:r>
          </w:p>
        </w:tc>
        <w:tc>
          <w:tcPr>
            <w:tcW w:w="2436" w:type="dxa"/>
          </w:tcPr>
          <w:p w:rsidR="00512B4B" w:rsidRDefault="00512B4B" w:rsidP="00512B4B">
            <w:r>
              <w:t xml:space="preserve">CCA PERIOD </w:t>
            </w:r>
          </w:p>
        </w:tc>
      </w:tr>
      <w:tr w:rsidR="00512B4B" w:rsidTr="00DB3A09">
        <w:tc>
          <w:tcPr>
            <w:tcW w:w="1098" w:type="dxa"/>
          </w:tcPr>
          <w:p w:rsidR="00512B4B" w:rsidRPr="00DB3A09" w:rsidRDefault="00512B4B" w:rsidP="00512B4B">
            <w:pPr>
              <w:tabs>
                <w:tab w:val="left" w:pos="810"/>
              </w:tabs>
              <w:rPr>
                <w:b/>
                <w:bCs/>
                <w:sz w:val="20"/>
              </w:rPr>
            </w:pPr>
          </w:p>
        </w:tc>
        <w:tc>
          <w:tcPr>
            <w:tcW w:w="1260" w:type="dxa"/>
          </w:tcPr>
          <w:p w:rsidR="00512B4B" w:rsidRDefault="003672D9" w:rsidP="00512B4B">
            <w:r>
              <w:t>05-09-2023</w:t>
            </w:r>
          </w:p>
        </w:tc>
        <w:tc>
          <w:tcPr>
            <w:tcW w:w="3420" w:type="dxa"/>
          </w:tcPr>
          <w:p w:rsidR="00512B4B" w:rsidRPr="003C7BA8" w:rsidRDefault="00512B4B" w:rsidP="00512B4B">
            <w:pPr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TEACHER’S DAY</w:t>
            </w:r>
          </w:p>
        </w:tc>
        <w:tc>
          <w:tcPr>
            <w:tcW w:w="4500" w:type="dxa"/>
          </w:tcPr>
          <w:p w:rsidR="00512B4B" w:rsidRPr="002829DA" w:rsidRDefault="00512B4B" w:rsidP="00512B4B">
            <w:r>
              <w:t xml:space="preserve">HOUSE WISE </w:t>
            </w:r>
          </w:p>
        </w:tc>
        <w:tc>
          <w:tcPr>
            <w:tcW w:w="1902" w:type="dxa"/>
          </w:tcPr>
          <w:p w:rsidR="00512B4B" w:rsidRPr="002829DA" w:rsidRDefault="00512B4B" w:rsidP="00512B4B">
            <w:r w:rsidRPr="00357B55">
              <w:rPr>
                <w:sz w:val="18"/>
                <w:szCs w:val="16"/>
              </w:rPr>
              <w:t>(8-10 PARTICIPANTS)</w:t>
            </w:r>
          </w:p>
        </w:tc>
        <w:tc>
          <w:tcPr>
            <w:tcW w:w="2436" w:type="dxa"/>
          </w:tcPr>
          <w:p w:rsidR="00512B4B" w:rsidRPr="002829DA" w:rsidRDefault="00512B4B" w:rsidP="00512B4B">
            <w:r>
              <w:t>……………………………..</w:t>
            </w:r>
          </w:p>
        </w:tc>
      </w:tr>
      <w:tr w:rsidR="00512B4B" w:rsidTr="00DB3A09">
        <w:tc>
          <w:tcPr>
            <w:tcW w:w="1098" w:type="dxa"/>
          </w:tcPr>
          <w:p w:rsidR="00512B4B" w:rsidRPr="002829DA" w:rsidRDefault="00512B4B" w:rsidP="00512B4B">
            <w:pPr>
              <w:tabs>
                <w:tab w:val="left" w:pos="810"/>
              </w:tabs>
              <w:rPr>
                <w:sz w:val="20"/>
              </w:rPr>
            </w:pPr>
          </w:p>
        </w:tc>
        <w:tc>
          <w:tcPr>
            <w:tcW w:w="1260" w:type="dxa"/>
          </w:tcPr>
          <w:p w:rsidR="00512B4B" w:rsidRDefault="00512B4B" w:rsidP="00512B4B">
            <w:r>
              <w:t>1</w:t>
            </w:r>
            <w:r w:rsidR="009D3795">
              <w:t>6</w:t>
            </w:r>
            <w:r w:rsidR="003672D9">
              <w:t>-09-2023</w:t>
            </w:r>
          </w:p>
        </w:tc>
        <w:tc>
          <w:tcPr>
            <w:tcW w:w="3420" w:type="dxa"/>
          </w:tcPr>
          <w:p w:rsidR="00512B4B" w:rsidRPr="002829DA" w:rsidRDefault="00512B4B" w:rsidP="00512B4B">
            <w:r>
              <w:t>HINDI SKIT COMPETITION</w:t>
            </w:r>
          </w:p>
        </w:tc>
        <w:tc>
          <w:tcPr>
            <w:tcW w:w="4500" w:type="dxa"/>
          </w:tcPr>
          <w:p w:rsidR="00512B4B" w:rsidRPr="002829DA" w:rsidRDefault="00512B4B" w:rsidP="00512B4B">
            <w:r>
              <w:t>ALL THE ACTIVITIES UNDER HINDI PAKHWARA</w:t>
            </w:r>
          </w:p>
        </w:tc>
        <w:tc>
          <w:tcPr>
            <w:tcW w:w="1902" w:type="dxa"/>
          </w:tcPr>
          <w:p w:rsidR="00512B4B" w:rsidRPr="002829DA" w:rsidRDefault="00512B4B" w:rsidP="00512B4B">
            <w:r>
              <w:t>………………………</w:t>
            </w:r>
          </w:p>
        </w:tc>
        <w:tc>
          <w:tcPr>
            <w:tcW w:w="2436" w:type="dxa"/>
          </w:tcPr>
          <w:p w:rsidR="00512B4B" w:rsidRPr="004839DB" w:rsidRDefault="00512B4B" w:rsidP="00512B4B">
            <w:r>
              <w:t>……………………………</w:t>
            </w:r>
          </w:p>
        </w:tc>
      </w:tr>
      <w:tr w:rsidR="00512B4B" w:rsidTr="00DB3A09">
        <w:tc>
          <w:tcPr>
            <w:tcW w:w="1098" w:type="dxa"/>
          </w:tcPr>
          <w:p w:rsidR="00512B4B" w:rsidRPr="002829DA" w:rsidRDefault="00512B4B" w:rsidP="00512B4B">
            <w:pPr>
              <w:tabs>
                <w:tab w:val="left" w:pos="810"/>
              </w:tabs>
              <w:rPr>
                <w:sz w:val="20"/>
              </w:rPr>
            </w:pPr>
          </w:p>
        </w:tc>
        <w:tc>
          <w:tcPr>
            <w:tcW w:w="1260" w:type="dxa"/>
          </w:tcPr>
          <w:p w:rsidR="00512B4B" w:rsidRPr="002829DA" w:rsidRDefault="00512B4B" w:rsidP="00201261">
            <w:r>
              <w:t>2</w:t>
            </w:r>
            <w:r w:rsidR="009D3795">
              <w:t>3</w:t>
            </w:r>
            <w:r w:rsidR="003672D9">
              <w:t>-09-2023</w:t>
            </w:r>
          </w:p>
        </w:tc>
        <w:tc>
          <w:tcPr>
            <w:tcW w:w="3420" w:type="dxa"/>
          </w:tcPr>
          <w:p w:rsidR="00512B4B" w:rsidRPr="002829DA" w:rsidRDefault="00512B4B" w:rsidP="00512B4B">
            <w:r w:rsidRPr="00F15519">
              <w:rPr>
                <w:sz w:val="20"/>
              </w:rPr>
              <w:t>HINDI POEM RECITATION/EXTEMPOR</w:t>
            </w:r>
          </w:p>
        </w:tc>
        <w:tc>
          <w:tcPr>
            <w:tcW w:w="4500" w:type="dxa"/>
          </w:tcPr>
          <w:p w:rsidR="00512B4B" w:rsidRPr="002829DA" w:rsidRDefault="00512B4B" w:rsidP="00512B4B">
            <w:r w:rsidRPr="002829DA">
              <w:t>INTER-HOUSE (</w:t>
            </w:r>
            <w:r>
              <w:t>GROUP-WISE</w:t>
            </w:r>
            <w:r w:rsidRPr="002829DA">
              <w:t>)</w:t>
            </w:r>
          </w:p>
        </w:tc>
        <w:tc>
          <w:tcPr>
            <w:tcW w:w="1902" w:type="dxa"/>
          </w:tcPr>
          <w:p w:rsidR="00512B4B" w:rsidRPr="002829DA" w:rsidRDefault="00512B4B" w:rsidP="00512B4B">
            <w:r w:rsidRPr="002829DA">
              <w:t>4 FROM BOTH Gr.</w:t>
            </w:r>
          </w:p>
        </w:tc>
        <w:tc>
          <w:tcPr>
            <w:tcW w:w="2436" w:type="dxa"/>
          </w:tcPr>
          <w:p w:rsidR="00512B4B" w:rsidRDefault="00512B4B" w:rsidP="00512B4B">
            <w:pPr>
              <w:rPr>
                <w:b/>
                <w:bCs/>
              </w:rPr>
            </w:pPr>
            <w:r w:rsidRPr="004839DB">
              <w:t>CCA  PERIOD</w:t>
            </w:r>
          </w:p>
        </w:tc>
      </w:tr>
      <w:tr w:rsidR="00201261" w:rsidTr="00DB3A09">
        <w:tc>
          <w:tcPr>
            <w:tcW w:w="1098" w:type="dxa"/>
          </w:tcPr>
          <w:p w:rsidR="00201261" w:rsidRPr="002829DA" w:rsidRDefault="00201261" w:rsidP="00512B4B">
            <w:pPr>
              <w:tabs>
                <w:tab w:val="left" w:pos="810"/>
              </w:tabs>
              <w:rPr>
                <w:sz w:val="20"/>
              </w:rPr>
            </w:pPr>
            <w:r w:rsidRPr="00201261">
              <w:rPr>
                <w:b/>
                <w:bCs/>
                <w:sz w:val="20"/>
              </w:rPr>
              <w:t>OCTOBER</w:t>
            </w:r>
          </w:p>
        </w:tc>
        <w:tc>
          <w:tcPr>
            <w:tcW w:w="1260" w:type="dxa"/>
          </w:tcPr>
          <w:p w:rsidR="00201261" w:rsidRDefault="00A857E8" w:rsidP="00201261">
            <w:r>
              <w:t>02</w:t>
            </w:r>
            <w:r w:rsidR="003672D9">
              <w:t>-10-2023</w:t>
            </w:r>
          </w:p>
        </w:tc>
        <w:tc>
          <w:tcPr>
            <w:tcW w:w="3420" w:type="dxa"/>
          </w:tcPr>
          <w:p w:rsidR="00201261" w:rsidRPr="00F15519" w:rsidRDefault="003805E5" w:rsidP="00512B4B">
            <w:pPr>
              <w:rPr>
                <w:sz w:val="20"/>
              </w:rPr>
            </w:pPr>
            <w:r>
              <w:rPr>
                <w:sz w:val="20"/>
              </w:rPr>
              <w:t xml:space="preserve">GANDHI JAYANTI CELEBRATIONS </w:t>
            </w:r>
          </w:p>
        </w:tc>
        <w:tc>
          <w:tcPr>
            <w:tcW w:w="4500" w:type="dxa"/>
          </w:tcPr>
          <w:p w:rsidR="00201261" w:rsidRPr="002829DA" w:rsidRDefault="003805E5" w:rsidP="00512B4B">
            <w:r>
              <w:t>ALL FAITH PRAYER &amp; PLOGGING RUN</w:t>
            </w:r>
          </w:p>
        </w:tc>
        <w:tc>
          <w:tcPr>
            <w:tcW w:w="1902" w:type="dxa"/>
          </w:tcPr>
          <w:p w:rsidR="00201261" w:rsidRPr="002829DA" w:rsidRDefault="002258D5" w:rsidP="00512B4B">
            <w:r>
              <w:t>THE WHOLE</w:t>
            </w:r>
          </w:p>
        </w:tc>
        <w:tc>
          <w:tcPr>
            <w:tcW w:w="2436" w:type="dxa"/>
          </w:tcPr>
          <w:p w:rsidR="00201261" w:rsidRPr="004839DB" w:rsidRDefault="002258D5" w:rsidP="00512B4B">
            <w:r>
              <w:t>VIDYALAYA</w:t>
            </w:r>
          </w:p>
        </w:tc>
      </w:tr>
      <w:tr w:rsidR="00512B4B" w:rsidTr="00DB3A09">
        <w:tc>
          <w:tcPr>
            <w:tcW w:w="1098" w:type="dxa"/>
          </w:tcPr>
          <w:p w:rsidR="00512B4B" w:rsidRPr="00201261" w:rsidRDefault="00512B4B" w:rsidP="00512B4B">
            <w:pPr>
              <w:tabs>
                <w:tab w:val="left" w:pos="810"/>
              </w:tabs>
              <w:rPr>
                <w:b/>
                <w:bCs/>
                <w:sz w:val="20"/>
              </w:rPr>
            </w:pPr>
          </w:p>
        </w:tc>
        <w:tc>
          <w:tcPr>
            <w:tcW w:w="1260" w:type="dxa"/>
          </w:tcPr>
          <w:p w:rsidR="00512B4B" w:rsidRPr="002829DA" w:rsidRDefault="00A857E8" w:rsidP="00512B4B">
            <w:r>
              <w:t>07</w:t>
            </w:r>
            <w:r w:rsidR="003672D9">
              <w:t>-10-2023</w:t>
            </w:r>
          </w:p>
        </w:tc>
        <w:tc>
          <w:tcPr>
            <w:tcW w:w="3420" w:type="dxa"/>
          </w:tcPr>
          <w:p w:rsidR="00512B4B" w:rsidRPr="002829DA" w:rsidRDefault="00512B4B" w:rsidP="00512B4B">
            <w:r>
              <w:t>ENGLISH POEM RECITATION</w:t>
            </w:r>
          </w:p>
        </w:tc>
        <w:tc>
          <w:tcPr>
            <w:tcW w:w="4500" w:type="dxa"/>
          </w:tcPr>
          <w:p w:rsidR="00512B4B" w:rsidRPr="002829DA" w:rsidRDefault="00512B4B" w:rsidP="00512B4B">
            <w:r>
              <w:t xml:space="preserve">MASS PARTICIPATION </w:t>
            </w:r>
          </w:p>
        </w:tc>
        <w:tc>
          <w:tcPr>
            <w:tcW w:w="1902" w:type="dxa"/>
          </w:tcPr>
          <w:p w:rsidR="00512B4B" w:rsidRPr="002829DA" w:rsidRDefault="00512B4B" w:rsidP="00512B4B">
            <w:r>
              <w:t>3</w:t>
            </w:r>
            <w:r w:rsidRPr="002829DA">
              <w:t xml:space="preserve"> FROM EACH </w:t>
            </w:r>
            <w:proofErr w:type="spellStart"/>
            <w:r>
              <w:t>Cls</w:t>
            </w:r>
            <w:proofErr w:type="spellEnd"/>
            <w:r>
              <w:t>.</w:t>
            </w:r>
          </w:p>
        </w:tc>
        <w:tc>
          <w:tcPr>
            <w:tcW w:w="2436" w:type="dxa"/>
          </w:tcPr>
          <w:p w:rsidR="00512B4B" w:rsidRDefault="00512B4B" w:rsidP="00512B4B">
            <w:pPr>
              <w:rPr>
                <w:b/>
                <w:bCs/>
              </w:rPr>
            </w:pPr>
            <w:r w:rsidRPr="004839DB">
              <w:t>CCA  PERIOD</w:t>
            </w:r>
          </w:p>
        </w:tc>
      </w:tr>
      <w:tr w:rsidR="00512B4B" w:rsidTr="00DB3A09">
        <w:tc>
          <w:tcPr>
            <w:tcW w:w="1098" w:type="dxa"/>
          </w:tcPr>
          <w:p w:rsidR="00512B4B" w:rsidRPr="008C2D47" w:rsidRDefault="00A857E8" w:rsidP="00512B4B">
            <w:pPr>
              <w:tabs>
                <w:tab w:val="left" w:pos="810"/>
              </w:tabs>
              <w:rPr>
                <w:b/>
                <w:bCs/>
                <w:sz w:val="20"/>
              </w:rPr>
            </w:pPr>
            <w:r w:rsidRPr="008C2D47">
              <w:rPr>
                <w:b/>
                <w:bCs/>
                <w:sz w:val="18"/>
              </w:rPr>
              <w:t>NOVEMBER</w:t>
            </w:r>
          </w:p>
        </w:tc>
        <w:tc>
          <w:tcPr>
            <w:tcW w:w="1260" w:type="dxa"/>
          </w:tcPr>
          <w:p w:rsidR="00512B4B" w:rsidRPr="002829DA" w:rsidRDefault="00A857E8" w:rsidP="00512B4B">
            <w:r>
              <w:t>04-11-2023</w:t>
            </w:r>
          </w:p>
        </w:tc>
        <w:tc>
          <w:tcPr>
            <w:tcW w:w="3420" w:type="dxa"/>
          </w:tcPr>
          <w:p w:rsidR="00512B4B" w:rsidRPr="002829DA" w:rsidRDefault="002258D5" w:rsidP="00512B4B">
            <w:r>
              <w:t xml:space="preserve"> RANGOLI/Lantern making/ </w:t>
            </w:r>
            <w:r w:rsidR="00512B4B">
              <w:t>COMPETITION</w:t>
            </w:r>
          </w:p>
        </w:tc>
        <w:tc>
          <w:tcPr>
            <w:tcW w:w="4500" w:type="dxa"/>
          </w:tcPr>
          <w:p w:rsidR="00512B4B" w:rsidRPr="002829DA" w:rsidRDefault="00512B4B" w:rsidP="00512B4B">
            <w:pPr>
              <w:tabs>
                <w:tab w:val="right" w:pos="4284"/>
              </w:tabs>
            </w:pPr>
            <w:r>
              <w:t>ALL THE CLASSES AND HOUSES WERE INVOLVED</w:t>
            </w:r>
          </w:p>
        </w:tc>
        <w:tc>
          <w:tcPr>
            <w:tcW w:w="1902" w:type="dxa"/>
          </w:tcPr>
          <w:p w:rsidR="00512B4B" w:rsidRPr="002829DA" w:rsidRDefault="00512B4B" w:rsidP="00512B4B">
            <w:r>
              <w:t>DUSSEHRA &amp; DIWALI</w:t>
            </w:r>
          </w:p>
        </w:tc>
        <w:tc>
          <w:tcPr>
            <w:tcW w:w="2436" w:type="dxa"/>
          </w:tcPr>
          <w:p w:rsidR="00512B4B" w:rsidRPr="002829DA" w:rsidRDefault="00512B4B" w:rsidP="00512B4B"/>
        </w:tc>
      </w:tr>
      <w:tr w:rsidR="008C2D47" w:rsidTr="00DB3A09">
        <w:tc>
          <w:tcPr>
            <w:tcW w:w="1098" w:type="dxa"/>
          </w:tcPr>
          <w:p w:rsidR="008C2D47" w:rsidRPr="002829DA" w:rsidRDefault="008C2D47" w:rsidP="008C2D47">
            <w:pPr>
              <w:tabs>
                <w:tab w:val="left" w:pos="810"/>
              </w:tabs>
              <w:rPr>
                <w:sz w:val="20"/>
              </w:rPr>
            </w:pPr>
          </w:p>
        </w:tc>
        <w:tc>
          <w:tcPr>
            <w:tcW w:w="1260" w:type="dxa"/>
          </w:tcPr>
          <w:p w:rsidR="008C2D47" w:rsidRDefault="008C2D47" w:rsidP="008C2D47">
            <w:r>
              <w:t>18-11-2023</w:t>
            </w:r>
          </w:p>
        </w:tc>
        <w:tc>
          <w:tcPr>
            <w:tcW w:w="3420" w:type="dxa"/>
          </w:tcPr>
          <w:p w:rsidR="008C2D47" w:rsidRPr="002829DA" w:rsidRDefault="008C2D47" w:rsidP="008C2D47">
            <w:r>
              <w:t xml:space="preserve"> DISPLAY BOARD COMPETITION</w:t>
            </w:r>
          </w:p>
        </w:tc>
        <w:tc>
          <w:tcPr>
            <w:tcW w:w="4500" w:type="dxa"/>
          </w:tcPr>
          <w:p w:rsidR="008C2D47" w:rsidRPr="002829DA" w:rsidRDefault="008C2D47" w:rsidP="008C2D47">
            <w:r w:rsidRPr="002829DA">
              <w:t>INTER-HOUSE (</w:t>
            </w:r>
            <w:r>
              <w:t>GROUP-WISE</w:t>
            </w:r>
            <w:r w:rsidRPr="002829DA">
              <w:t>)</w:t>
            </w:r>
          </w:p>
        </w:tc>
        <w:tc>
          <w:tcPr>
            <w:tcW w:w="1902" w:type="dxa"/>
          </w:tcPr>
          <w:p w:rsidR="008C2D47" w:rsidRPr="002829DA" w:rsidRDefault="008C2D47" w:rsidP="008C2D47">
            <w:r w:rsidRPr="002829DA">
              <w:t>2 FROM EACH Gr.</w:t>
            </w:r>
          </w:p>
        </w:tc>
        <w:tc>
          <w:tcPr>
            <w:tcW w:w="2436" w:type="dxa"/>
          </w:tcPr>
          <w:p w:rsidR="008C2D47" w:rsidRDefault="008C2D47" w:rsidP="008C2D47">
            <w:pPr>
              <w:rPr>
                <w:b/>
                <w:bCs/>
              </w:rPr>
            </w:pPr>
            <w:r w:rsidRPr="004839DB">
              <w:t>CCA  PERIOD</w:t>
            </w:r>
          </w:p>
        </w:tc>
      </w:tr>
      <w:tr w:rsidR="008C2D47" w:rsidTr="00DB3A09">
        <w:tc>
          <w:tcPr>
            <w:tcW w:w="1098" w:type="dxa"/>
          </w:tcPr>
          <w:p w:rsidR="008C2D47" w:rsidRPr="002829DA" w:rsidRDefault="008C2D47" w:rsidP="008C2D47">
            <w:pPr>
              <w:tabs>
                <w:tab w:val="left" w:pos="810"/>
              </w:tabs>
              <w:rPr>
                <w:sz w:val="20"/>
              </w:rPr>
            </w:pPr>
          </w:p>
        </w:tc>
        <w:tc>
          <w:tcPr>
            <w:tcW w:w="1260" w:type="dxa"/>
          </w:tcPr>
          <w:p w:rsidR="008C2D47" w:rsidRPr="002829DA" w:rsidRDefault="008C2D47" w:rsidP="008C2D47">
            <w:r>
              <w:t>25-11-2023</w:t>
            </w:r>
          </w:p>
        </w:tc>
        <w:tc>
          <w:tcPr>
            <w:tcW w:w="3420" w:type="dxa"/>
          </w:tcPr>
          <w:p w:rsidR="008C2D47" w:rsidRPr="002829DA" w:rsidRDefault="008C2D47" w:rsidP="008C2D47">
            <w:r>
              <w:t>SOLO SONG COMPETITION</w:t>
            </w:r>
          </w:p>
        </w:tc>
        <w:tc>
          <w:tcPr>
            <w:tcW w:w="4500" w:type="dxa"/>
          </w:tcPr>
          <w:p w:rsidR="008C2D47" w:rsidRPr="002829DA" w:rsidRDefault="008C2D47" w:rsidP="008C2D47">
            <w:r>
              <w:t>VARIOUS ACTIVITIES AS PER K V S NORMS</w:t>
            </w:r>
          </w:p>
        </w:tc>
        <w:tc>
          <w:tcPr>
            <w:tcW w:w="1902" w:type="dxa"/>
          </w:tcPr>
          <w:p w:rsidR="008C2D47" w:rsidRPr="002829DA" w:rsidRDefault="008C2D47" w:rsidP="008C2D47">
            <w:r>
              <w:t xml:space="preserve">2 Jr. 2 Sr. </w:t>
            </w:r>
          </w:p>
        </w:tc>
        <w:tc>
          <w:tcPr>
            <w:tcW w:w="2436" w:type="dxa"/>
          </w:tcPr>
          <w:p w:rsidR="008C2D47" w:rsidRPr="002829DA" w:rsidRDefault="008C2D47" w:rsidP="008C2D47">
            <w:r>
              <w:t>CCA PERIOD</w:t>
            </w:r>
          </w:p>
        </w:tc>
      </w:tr>
      <w:tr w:rsidR="008C2D47" w:rsidTr="00DB3A09">
        <w:tc>
          <w:tcPr>
            <w:tcW w:w="1098" w:type="dxa"/>
          </w:tcPr>
          <w:p w:rsidR="008C2D47" w:rsidRPr="008C2D47" w:rsidRDefault="008C2D47" w:rsidP="008C2D47">
            <w:pPr>
              <w:tabs>
                <w:tab w:val="left" w:pos="810"/>
              </w:tabs>
              <w:rPr>
                <w:b/>
                <w:bCs/>
                <w:sz w:val="20"/>
              </w:rPr>
            </w:pPr>
            <w:r w:rsidRPr="008C2D47">
              <w:rPr>
                <w:b/>
                <w:bCs/>
                <w:sz w:val="18"/>
                <w:szCs w:val="18"/>
              </w:rPr>
              <w:t>DECEMBER</w:t>
            </w:r>
          </w:p>
        </w:tc>
        <w:tc>
          <w:tcPr>
            <w:tcW w:w="1260" w:type="dxa"/>
          </w:tcPr>
          <w:p w:rsidR="008C2D47" w:rsidRPr="002829DA" w:rsidRDefault="008C2D47" w:rsidP="008C2D47">
            <w:r>
              <w:t>02-12-2023</w:t>
            </w:r>
          </w:p>
        </w:tc>
        <w:tc>
          <w:tcPr>
            <w:tcW w:w="3420" w:type="dxa"/>
          </w:tcPr>
          <w:p w:rsidR="008C2D47" w:rsidRPr="002829DA" w:rsidRDefault="008C2D47" w:rsidP="008C2D47">
            <w:r>
              <w:t xml:space="preserve">SOLO DANCE COMPETITION </w:t>
            </w:r>
          </w:p>
        </w:tc>
        <w:tc>
          <w:tcPr>
            <w:tcW w:w="4500" w:type="dxa"/>
          </w:tcPr>
          <w:p w:rsidR="008C2D47" w:rsidRPr="002829DA" w:rsidRDefault="008C2D47" w:rsidP="008C2D47">
            <w:pPr>
              <w:tabs>
                <w:tab w:val="right" w:pos="4284"/>
              </w:tabs>
            </w:pPr>
            <w:r>
              <w:t>CLASS WISE (MASS PARTICIPATION</w:t>
            </w:r>
            <w:r w:rsidRPr="002829DA">
              <w:t>)</w:t>
            </w:r>
            <w:r>
              <w:tab/>
            </w:r>
          </w:p>
        </w:tc>
        <w:tc>
          <w:tcPr>
            <w:tcW w:w="1902" w:type="dxa"/>
          </w:tcPr>
          <w:p w:rsidR="008C2D47" w:rsidRPr="002829DA" w:rsidRDefault="008C2D47" w:rsidP="008C2D47">
            <w:r>
              <w:t>CLASSES VI-XII</w:t>
            </w:r>
          </w:p>
        </w:tc>
        <w:tc>
          <w:tcPr>
            <w:tcW w:w="2436" w:type="dxa"/>
          </w:tcPr>
          <w:p w:rsidR="008C2D47" w:rsidRPr="002829DA" w:rsidRDefault="008C2D47" w:rsidP="008C2D47">
            <w:r>
              <w:t>CCA PERIOD</w:t>
            </w:r>
          </w:p>
        </w:tc>
      </w:tr>
      <w:tr w:rsidR="008C2D47" w:rsidTr="00DB3A09">
        <w:tc>
          <w:tcPr>
            <w:tcW w:w="1098" w:type="dxa"/>
          </w:tcPr>
          <w:p w:rsidR="008C2D47" w:rsidRPr="002829DA" w:rsidRDefault="008C2D47" w:rsidP="008C2D47">
            <w:pPr>
              <w:tabs>
                <w:tab w:val="left" w:pos="810"/>
              </w:tabs>
              <w:rPr>
                <w:sz w:val="20"/>
              </w:rPr>
            </w:pPr>
          </w:p>
        </w:tc>
        <w:tc>
          <w:tcPr>
            <w:tcW w:w="1260" w:type="dxa"/>
          </w:tcPr>
          <w:p w:rsidR="008C2D47" w:rsidRPr="002829DA" w:rsidRDefault="008C2D47" w:rsidP="008C2D47">
            <w:r>
              <w:t>16-12-2023</w:t>
            </w:r>
          </w:p>
        </w:tc>
        <w:tc>
          <w:tcPr>
            <w:tcW w:w="3420" w:type="dxa"/>
          </w:tcPr>
          <w:p w:rsidR="008C2D47" w:rsidRPr="002829DA" w:rsidRDefault="008C2D47" w:rsidP="008C2D47">
            <w:r>
              <w:t xml:space="preserve">SALAD MAKING &amp; FLOWER ARRANGEMENT </w:t>
            </w:r>
          </w:p>
        </w:tc>
        <w:tc>
          <w:tcPr>
            <w:tcW w:w="4500" w:type="dxa"/>
          </w:tcPr>
          <w:p w:rsidR="008C2D47" w:rsidRPr="002829DA" w:rsidRDefault="008C2D47" w:rsidP="008C2D47">
            <w:r w:rsidRPr="002829DA">
              <w:t>INTER-HOUSE (</w:t>
            </w:r>
            <w:r>
              <w:t>GROUP-WISE</w:t>
            </w:r>
            <w:r w:rsidRPr="002829DA">
              <w:t>)</w:t>
            </w:r>
          </w:p>
        </w:tc>
        <w:tc>
          <w:tcPr>
            <w:tcW w:w="1902" w:type="dxa"/>
          </w:tcPr>
          <w:p w:rsidR="008C2D47" w:rsidRPr="002829DA" w:rsidRDefault="008C2D47" w:rsidP="008C2D47">
            <w:r w:rsidRPr="002829DA">
              <w:t>2 FROM EACH Gr.</w:t>
            </w:r>
          </w:p>
        </w:tc>
        <w:tc>
          <w:tcPr>
            <w:tcW w:w="2436" w:type="dxa"/>
          </w:tcPr>
          <w:p w:rsidR="008C2D47" w:rsidRPr="002829DA" w:rsidRDefault="008C2D47" w:rsidP="008C2D47">
            <w:r w:rsidRPr="002829DA">
              <w:t>CCA PERIOD</w:t>
            </w:r>
          </w:p>
        </w:tc>
      </w:tr>
      <w:tr w:rsidR="008C2D47" w:rsidTr="00DB3A09">
        <w:tc>
          <w:tcPr>
            <w:tcW w:w="1098" w:type="dxa"/>
          </w:tcPr>
          <w:p w:rsidR="008C2D47" w:rsidRPr="002829DA" w:rsidRDefault="008C2D47" w:rsidP="008C2D47">
            <w:pPr>
              <w:tabs>
                <w:tab w:val="left" w:pos="810"/>
              </w:tabs>
              <w:rPr>
                <w:sz w:val="20"/>
              </w:rPr>
            </w:pPr>
          </w:p>
        </w:tc>
        <w:tc>
          <w:tcPr>
            <w:tcW w:w="1260" w:type="dxa"/>
          </w:tcPr>
          <w:p w:rsidR="008C2D47" w:rsidRPr="002829DA" w:rsidRDefault="008C2D47" w:rsidP="008C2D47">
            <w:r>
              <w:t>23</w:t>
            </w:r>
            <w:r w:rsidRPr="002829DA">
              <w:t>-12-</w:t>
            </w:r>
            <w:r>
              <w:t>2023</w:t>
            </w:r>
          </w:p>
        </w:tc>
        <w:tc>
          <w:tcPr>
            <w:tcW w:w="3420" w:type="dxa"/>
          </w:tcPr>
          <w:p w:rsidR="008C2D47" w:rsidRPr="002829DA" w:rsidRDefault="008C2D47" w:rsidP="008C2D47">
            <w:r>
              <w:t xml:space="preserve">SANSKRIT SKIT </w:t>
            </w:r>
          </w:p>
        </w:tc>
        <w:tc>
          <w:tcPr>
            <w:tcW w:w="4500" w:type="dxa"/>
          </w:tcPr>
          <w:p w:rsidR="008C2D47" w:rsidRPr="002829DA" w:rsidRDefault="008C2D47" w:rsidP="008C2D47">
            <w:pPr>
              <w:tabs>
                <w:tab w:val="left" w:pos="3540"/>
              </w:tabs>
            </w:pPr>
            <w:r>
              <w:t xml:space="preserve">INTER-HOUSE (GROUP </w:t>
            </w:r>
            <w:r w:rsidRPr="002829DA">
              <w:t>)</w:t>
            </w:r>
            <w:r>
              <w:tab/>
            </w:r>
          </w:p>
        </w:tc>
        <w:tc>
          <w:tcPr>
            <w:tcW w:w="1902" w:type="dxa"/>
          </w:tcPr>
          <w:p w:rsidR="008C2D47" w:rsidRPr="002829DA" w:rsidRDefault="008C2D47" w:rsidP="008C2D47">
            <w:r w:rsidRPr="002829DA">
              <w:t>2 FROM EACH Gr.</w:t>
            </w:r>
          </w:p>
        </w:tc>
        <w:tc>
          <w:tcPr>
            <w:tcW w:w="2436" w:type="dxa"/>
          </w:tcPr>
          <w:p w:rsidR="008C2D47" w:rsidRPr="002829DA" w:rsidRDefault="008C2D47" w:rsidP="008C2D47">
            <w:r w:rsidRPr="002829DA">
              <w:t>3 MIN EACH</w:t>
            </w:r>
          </w:p>
        </w:tc>
      </w:tr>
    </w:tbl>
    <w:p w:rsidR="002B51FD" w:rsidRDefault="00B56202" w:rsidP="001A5472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 xml:space="preserve">         SUMMER VACATIONS: 0</w:t>
      </w:r>
      <w:r w:rsidR="003672D9">
        <w:rPr>
          <w:b/>
          <w:bCs/>
        </w:rPr>
        <w:t>2</w:t>
      </w:r>
      <w:r w:rsidR="009D3795">
        <w:rPr>
          <w:b/>
          <w:bCs/>
        </w:rPr>
        <w:t>-05-2023 TO 20-06-2023</w:t>
      </w:r>
    </w:p>
    <w:p w:rsidR="00993D71" w:rsidRDefault="009D3795" w:rsidP="001A5472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 xml:space="preserve">AUTUMN- BREAK 20-10-2023 TO </w:t>
      </w:r>
      <w:r w:rsidR="00D90497">
        <w:rPr>
          <w:b/>
          <w:bCs/>
        </w:rPr>
        <w:t>2</w:t>
      </w:r>
      <w:r>
        <w:rPr>
          <w:b/>
          <w:bCs/>
        </w:rPr>
        <w:t>9-10-2023</w:t>
      </w:r>
    </w:p>
    <w:p w:rsidR="002A2300" w:rsidRDefault="009D3795" w:rsidP="001A5472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WINTER- BREAK 25</w:t>
      </w:r>
      <w:r w:rsidR="00D90497">
        <w:rPr>
          <w:b/>
          <w:bCs/>
        </w:rPr>
        <w:t>-12-2022</w:t>
      </w:r>
      <w:r w:rsidR="00C45265">
        <w:rPr>
          <w:b/>
          <w:bCs/>
        </w:rPr>
        <w:t xml:space="preserve"> TO 0</w:t>
      </w:r>
      <w:r>
        <w:rPr>
          <w:b/>
          <w:bCs/>
        </w:rPr>
        <w:t>3-01-2024</w:t>
      </w:r>
    </w:p>
    <w:p w:rsidR="002A2300" w:rsidRPr="006E2512" w:rsidRDefault="009E421B" w:rsidP="006656D3">
      <w:pPr>
        <w:spacing w:after="0"/>
        <w:rPr>
          <w:b/>
          <w:bCs/>
        </w:rPr>
      </w:pPr>
      <w:r>
        <w:rPr>
          <w:b/>
          <w:bCs/>
        </w:rPr>
        <w:t xml:space="preserve">                      </w:t>
      </w:r>
      <w:r w:rsidR="002A2300">
        <w:rPr>
          <w:b/>
          <w:bCs/>
        </w:rPr>
        <w:t>CCA I/C                                                                                                                                                                                                                                  PRINCIPAL</w:t>
      </w:r>
    </w:p>
    <w:sectPr w:rsidR="002A2300" w:rsidRPr="006E2512" w:rsidSect="0027165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LC0MDO3NDA1NTNX0lEKTi0uzszPAykwrgUATfmAaywAAAA="/>
  </w:docVars>
  <w:rsids>
    <w:rsidRoot w:val="002A2300"/>
    <w:rsid w:val="00030FC1"/>
    <w:rsid w:val="00040C52"/>
    <w:rsid w:val="000762B9"/>
    <w:rsid w:val="000D29C1"/>
    <w:rsid w:val="001011CB"/>
    <w:rsid w:val="00125F93"/>
    <w:rsid w:val="00160191"/>
    <w:rsid w:val="001634A7"/>
    <w:rsid w:val="00163D5B"/>
    <w:rsid w:val="001A5472"/>
    <w:rsid w:val="00201261"/>
    <w:rsid w:val="002258D5"/>
    <w:rsid w:val="00263D47"/>
    <w:rsid w:val="0027165F"/>
    <w:rsid w:val="002A2300"/>
    <w:rsid w:val="002B51FD"/>
    <w:rsid w:val="002C4B70"/>
    <w:rsid w:val="003219B2"/>
    <w:rsid w:val="00327274"/>
    <w:rsid w:val="00357B55"/>
    <w:rsid w:val="0036263F"/>
    <w:rsid w:val="003672D9"/>
    <w:rsid w:val="003805E5"/>
    <w:rsid w:val="003A5B07"/>
    <w:rsid w:val="003B4EF0"/>
    <w:rsid w:val="003C2575"/>
    <w:rsid w:val="003C4176"/>
    <w:rsid w:val="003C64DD"/>
    <w:rsid w:val="003C6A3C"/>
    <w:rsid w:val="003C7BA8"/>
    <w:rsid w:val="004279DD"/>
    <w:rsid w:val="00451B5E"/>
    <w:rsid w:val="004B4719"/>
    <w:rsid w:val="00500C3E"/>
    <w:rsid w:val="00512B4B"/>
    <w:rsid w:val="0057418E"/>
    <w:rsid w:val="005A5CA9"/>
    <w:rsid w:val="005A623F"/>
    <w:rsid w:val="005B0255"/>
    <w:rsid w:val="005B58E7"/>
    <w:rsid w:val="005E0A40"/>
    <w:rsid w:val="0066048B"/>
    <w:rsid w:val="006656D3"/>
    <w:rsid w:val="006762AF"/>
    <w:rsid w:val="00685DCE"/>
    <w:rsid w:val="00695174"/>
    <w:rsid w:val="006D14F9"/>
    <w:rsid w:val="00705F4C"/>
    <w:rsid w:val="00767009"/>
    <w:rsid w:val="007D12EB"/>
    <w:rsid w:val="008538A3"/>
    <w:rsid w:val="00881774"/>
    <w:rsid w:val="008952A6"/>
    <w:rsid w:val="00895B10"/>
    <w:rsid w:val="008C2D47"/>
    <w:rsid w:val="008C76B7"/>
    <w:rsid w:val="008F74A3"/>
    <w:rsid w:val="009105A7"/>
    <w:rsid w:val="00942F62"/>
    <w:rsid w:val="0095307E"/>
    <w:rsid w:val="00953393"/>
    <w:rsid w:val="00993D71"/>
    <w:rsid w:val="009B4BE4"/>
    <w:rsid w:val="009D3795"/>
    <w:rsid w:val="009E421B"/>
    <w:rsid w:val="009E71C6"/>
    <w:rsid w:val="00A434DA"/>
    <w:rsid w:val="00A857E8"/>
    <w:rsid w:val="00A95F83"/>
    <w:rsid w:val="00AA41B0"/>
    <w:rsid w:val="00B01A75"/>
    <w:rsid w:val="00B56202"/>
    <w:rsid w:val="00BA0F33"/>
    <w:rsid w:val="00BD7435"/>
    <w:rsid w:val="00C07213"/>
    <w:rsid w:val="00C44D34"/>
    <w:rsid w:val="00C45265"/>
    <w:rsid w:val="00CE3BBE"/>
    <w:rsid w:val="00D90497"/>
    <w:rsid w:val="00DB3A09"/>
    <w:rsid w:val="00DB67A2"/>
    <w:rsid w:val="00DF29C5"/>
    <w:rsid w:val="00E05102"/>
    <w:rsid w:val="00E0649E"/>
    <w:rsid w:val="00E25466"/>
    <w:rsid w:val="00E741AD"/>
    <w:rsid w:val="00E93122"/>
    <w:rsid w:val="00E95231"/>
    <w:rsid w:val="00EC266E"/>
    <w:rsid w:val="00EF4374"/>
    <w:rsid w:val="00EF5814"/>
    <w:rsid w:val="00F15519"/>
    <w:rsid w:val="00F1602C"/>
    <w:rsid w:val="00F47C41"/>
    <w:rsid w:val="00F9003D"/>
    <w:rsid w:val="00F94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052EC1B-BCFB-4391-9D13-3B8E28CB5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B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A230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7</TotalTime>
  <Pages>1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ARESIR</dc:creator>
  <cp:keywords/>
  <dc:description/>
  <cp:lastModifiedBy>AJAY KANNOJWAR</cp:lastModifiedBy>
  <cp:revision>44</cp:revision>
  <dcterms:created xsi:type="dcterms:W3CDTF">2017-03-26T05:21:00Z</dcterms:created>
  <dcterms:modified xsi:type="dcterms:W3CDTF">2023-06-13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8f16e9f7b3402d686b29becd73592ea0af59b80e306b3cd1cbe715bf663d2</vt:lpwstr>
  </property>
</Properties>
</file>